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5488" w:rsidRDefault="00335488">
      <w:pPr>
        <w:rPr>
          <w:lang w:val="en-US"/>
        </w:rPr>
      </w:pPr>
      <w:r>
        <w:rPr>
          <w:lang w:val="en-US"/>
        </w:rPr>
        <w:t>Social reforms:</w:t>
      </w:r>
      <w:bookmarkStart w:id="0" w:name="_GoBack"/>
      <w:bookmarkEnd w:id="0"/>
    </w:p>
    <w:p w:rsidR="005F6C91" w:rsidRDefault="00A8643B">
      <w:pPr>
        <w:rPr>
          <w:lang w:val="en-US"/>
        </w:rPr>
      </w:pPr>
      <w:r>
        <w:rPr>
          <w:lang w:val="en-US"/>
        </w:rPr>
        <w:t>1: Which of the following samaj was founded by Ram Mohan Roy?</w:t>
      </w:r>
    </w:p>
    <w:p w:rsidR="00A8643B" w:rsidRPr="00A8643B" w:rsidRDefault="00A8643B" w:rsidP="00A8643B">
      <w:pPr>
        <w:pStyle w:val="ListParagraph"/>
        <w:numPr>
          <w:ilvl w:val="0"/>
          <w:numId w:val="1"/>
        </w:numPr>
        <w:rPr>
          <w:lang w:val="en-US"/>
        </w:rPr>
      </w:pPr>
      <w:r w:rsidRPr="00A8643B">
        <w:rPr>
          <w:lang w:val="en-US"/>
        </w:rPr>
        <w:t>Atmiya Sabha</w:t>
      </w:r>
    </w:p>
    <w:p w:rsidR="00A8643B" w:rsidRPr="00A8643B" w:rsidRDefault="00A8643B" w:rsidP="00A8643B">
      <w:pPr>
        <w:pStyle w:val="ListParagraph"/>
        <w:numPr>
          <w:ilvl w:val="0"/>
          <w:numId w:val="1"/>
        </w:numPr>
        <w:rPr>
          <w:lang w:val="en-US"/>
        </w:rPr>
      </w:pPr>
      <w:r w:rsidRPr="00A8643B">
        <w:rPr>
          <w:lang w:val="en-US"/>
        </w:rPr>
        <w:t>Prathana Samaj</w:t>
      </w:r>
    </w:p>
    <w:p w:rsidR="00A8643B" w:rsidRPr="00A8643B" w:rsidRDefault="00A8643B" w:rsidP="00A8643B">
      <w:pPr>
        <w:pStyle w:val="ListParagraph"/>
        <w:numPr>
          <w:ilvl w:val="0"/>
          <w:numId w:val="1"/>
        </w:numPr>
        <w:rPr>
          <w:lang w:val="en-US"/>
        </w:rPr>
      </w:pPr>
      <w:r w:rsidRPr="00A8643B">
        <w:rPr>
          <w:lang w:val="en-US"/>
        </w:rPr>
        <w:t>Paramhansa Sabha</w:t>
      </w:r>
    </w:p>
    <w:p w:rsidR="00A8643B" w:rsidRPr="00A8643B" w:rsidRDefault="00A8643B" w:rsidP="00A8643B">
      <w:pPr>
        <w:pStyle w:val="ListParagraph"/>
        <w:numPr>
          <w:ilvl w:val="0"/>
          <w:numId w:val="1"/>
        </w:numPr>
        <w:rPr>
          <w:lang w:val="en-US"/>
        </w:rPr>
      </w:pPr>
      <w:r w:rsidRPr="00A8643B">
        <w:rPr>
          <w:lang w:val="en-US"/>
        </w:rPr>
        <w:t>Poona Sarwajanik Sabha</w:t>
      </w:r>
    </w:p>
    <w:p w:rsidR="00A8643B" w:rsidRDefault="00A8643B">
      <w:pPr>
        <w:rPr>
          <w:lang w:val="en-US"/>
        </w:rPr>
      </w:pPr>
      <w:r>
        <w:rPr>
          <w:lang w:val="en-US"/>
        </w:rPr>
        <w:t>Ans: A</w:t>
      </w:r>
    </w:p>
    <w:p w:rsidR="00A8643B" w:rsidRDefault="00A8643B" w:rsidP="00A8643B">
      <w:pPr>
        <w:pStyle w:val="NormalWeb"/>
      </w:pPr>
      <w:r>
        <w:t xml:space="preserve">Raja Ram Mohan Roy </w:t>
      </w:r>
      <w:r>
        <w:t>founded Atmiya Sabha- Calcutta (1814).</w:t>
      </w:r>
    </w:p>
    <w:p w:rsidR="00A8643B" w:rsidRDefault="00A8643B" w:rsidP="00A8643B">
      <w:pPr>
        <w:pStyle w:val="NormalWeb"/>
      </w:pPr>
      <w:r>
        <w:t>Brahmo Sabha was founded in August 1828 and renamed Brahmo Samaj afterwards.</w:t>
      </w:r>
    </w:p>
    <w:p w:rsidR="00A8643B" w:rsidRDefault="00A8643B" w:rsidP="00A8643B">
      <w:pPr>
        <w:pStyle w:val="NormalWeb"/>
      </w:pPr>
      <w:r>
        <w:t>He also set up the Calcutta Unitarian Society.</w:t>
      </w:r>
    </w:p>
    <w:p w:rsidR="00A8643B" w:rsidRDefault="00A8643B" w:rsidP="00A8643B">
      <w:pPr>
        <w:pStyle w:val="NormalWeb"/>
      </w:pPr>
      <w:r>
        <w:t>David Hare builds Hindu C</w:t>
      </w:r>
      <w:r>
        <w:t xml:space="preserve">ollege with help of Ram Mohan </w:t>
      </w:r>
      <w:r>
        <w:t>(1817).</w:t>
      </w:r>
    </w:p>
    <w:p w:rsidR="00A8643B" w:rsidRDefault="00A8643B" w:rsidP="00A8643B">
      <w:pPr>
        <w:pStyle w:val="NormalWeb"/>
      </w:pPr>
      <w:r>
        <w:t>Vedanta College 1825.</w:t>
      </w:r>
    </w:p>
    <w:p w:rsidR="00A8643B" w:rsidRDefault="00A8643B" w:rsidP="00A8643B">
      <w:pPr>
        <w:pStyle w:val="NormalWeb"/>
      </w:pPr>
    </w:p>
    <w:p w:rsidR="00A8643B" w:rsidRDefault="00A8643B" w:rsidP="00A8643B">
      <w:pPr>
        <w:pStyle w:val="NormalWeb"/>
      </w:pPr>
      <w:r>
        <w:t>2: Samvad Kaumadi is a famous magazine written by?</w:t>
      </w:r>
    </w:p>
    <w:p w:rsidR="00A8643B" w:rsidRDefault="00A8643B" w:rsidP="00A8643B">
      <w:pPr>
        <w:pStyle w:val="NormalWeb"/>
        <w:numPr>
          <w:ilvl w:val="0"/>
          <w:numId w:val="2"/>
        </w:numPr>
      </w:pPr>
      <w:r>
        <w:t>Ram Mohan Roy</w:t>
      </w:r>
    </w:p>
    <w:p w:rsidR="00A8643B" w:rsidRDefault="00A8643B" w:rsidP="00A8643B">
      <w:pPr>
        <w:pStyle w:val="NormalWeb"/>
        <w:numPr>
          <w:ilvl w:val="0"/>
          <w:numId w:val="2"/>
        </w:numPr>
      </w:pPr>
      <w:r>
        <w:t>Lajpat Rai</w:t>
      </w:r>
    </w:p>
    <w:p w:rsidR="00A8643B" w:rsidRDefault="00A8643B" w:rsidP="00A8643B">
      <w:pPr>
        <w:pStyle w:val="NormalWeb"/>
        <w:numPr>
          <w:ilvl w:val="0"/>
          <w:numId w:val="2"/>
        </w:numPr>
      </w:pPr>
      <w:r>
        <w:t>Anand Mohan Ghosh</w:t>
      </w:r>
    </w:p>
    <w:p w:rsidR="00A8643B" w:rsidRDefault="00A8643B" w:rsidP="00A8643B">
      <w:pPr>
        <w:pStyle w:val="NormalWeb"/>
        <w:numPr>
          <w:ilvl w:val="0"/>
          <w:numId w:val="2"/>
        </w:numPr>
      </w:pPr>
      <w:r>
        <w:t>Girish Chandra Chaturvedi</w:t>
      </w:r>
    </w:p>
    <w:p w:rsidR="00A8643B" w:rsidRDefault="00A8643B">
      <w:pPr>
        <w:rPr>
          <w:lang w:val="en-US"/>
        </w:rPr>
      </w:pPr>
      <w:r>
        <w:rPr>
          <w:lang w:val="en-US"/>
        </w:rPr>
        <w:t>Ans: A</w:t>
      </w:r>
    </w:p>
    <w:p w:rsidR="00A8643B" w:rsidRDefault="00A8643B" w:rsidP="00A8643B">
      <w:pPr>
        <w:pStyle w:val="NormalWeb"/>
      </w:pPr>
      <w:r>
        <w:t xml:space="preserve">Books written by Ram Mohan Roy- </w:t>
      </w:r>
      <w:r>
        <w:t>Gift to Monotheists (1809), Precepts of Jesus (1820). Newspaper like Mirad-ul-AKbar, Samvad Kaumudi, Brahmnica.</w:t>
      </w:r>
    </w:p>
    <w:p w:rsidR="00A8643B" w:rsidRDefault="00C6261E">
      <w:pPr>
        <w:rPr>
          <w:lang w:val="en-US"/>
        </w:rPr>
      </w:pPr>
      <w:r>
        <w:rPr>
          <w:lang w:val="en-US"/>
        </w:rPr>
        <w:t>3. Who among the following was associated with Tattvabodhini Sabha?</w:t>
      </w:r>
    </w:p>
    <w:p w:rsidR="00A8643B" w:rsidRPr="00C6261E" w:rsidRDefault="00C6261E" w:rsidP="00C6261E">
      <w:pPr>
        <w:pStyle w:val="ListParagraph"/>
        <w:numPr>
          <w:ilvl w:val="0"/>
          <w:numId w:val="3"/>
        </w:numPr>
        <w:rPr>
          <w:lang w:val="en-US"/>
        </w:rPr>
      </w:pPr>
      <w:r w:rsidRPr="00C6261E">
        <w:rPr>
          <w:lang w:val="en-US"/>
        </w:rPr>
        <w:t>Radhakant dev</w:t>
      </w:r>
    </w:p>
    <w:p w:rsidR="00C6261E" w:rsidRPr="00C6261E" w:rsidRDefault="00C6261E" w:rsidP="00C6261E">
      <w:pPr>
        <w:pStyle w:val="ListParagraph"/>
        <w:numPr>
          <w:ilvl w:val="0"/>
          <w:numId w:val="3"/>
        </w:numPr>
        <w:rPr>
          <w:lang w:val="en-US"/>
        </w:rPr>
      </w:pPr>
      <w:r w:rsidRPr="00C6261E">
        <w:rPr>
          <w:lang w:val="en-US"/>
        </w:rPr>
        <w:t>Debendranath Tagore</w:t>
      </w:r>
    </w:p>
    <w:p w:rsidR="00C6261E" w:rsidRPr="00C6261E" w:rsidRDefault="00C6261E" w:rsidP="00C6261E">
      <w:pPr>
        <w:pStyle w:val="ListParagraph"/>
        <w:numPr>
          <w:ilvl w:val="0"/>
          <w:numId w:val="3"/>
        </w:numPr>
        <w:rPr>
          <w:lang w:val="en-US"/>
        </w:rPr>
      </w:pPr>
      <w:r w:rsidRPr="00C6261E">
        <w:rPr>
          <w:lang w:val="en-US"/>
        </w:rPr>
        <w:t>Keshab chandra sen</w:t>
      </w:r>
    </w:p>
    <w:p w:rsidR="00C6261E" w:rsidRDefault="00C6261E" w:rsidP="00C6261E">
      <w:pPr>
        <w:pStyle w:val="ListParagraph"/>
        <w:numPr>
          <w:ilvl w:val="0"/>
          <w:numId w:val="3"/>
        </w:numPr>
        <w:rPr>
          <w:lang w:val="en-US"/>
        </w:rPr>
      </w:pPr>
      <w:r w:rsidRPr="00C6261E">
        <w:rPr>
          <w:lang w:val="en-US"/>
        </w:rPr>
        <w:t>Tilka Manjhi</w:t>
      </w:r>
    </w:p>
    <w:p w:rsidR="00C6261E" w:rsidRDefault="00C6261E" w:rsidP="00C6261E">
      <w:pPr>
        <w:rPr>
          <w:lang w:val="en-US"/>
        </w:rPr>
      </w:pPr>
      <w:r>
        <w:rPr>
          <w:lang w:val="en-US"/>
        </w:rPr>
        <w:t>Ans: B</w:t>
      </w:r>
    </w:p>
    <w:p w:rsidR="00C6261E" w:rsidRDefault="00C6261E" w:rsidP="00C6261E">
      <w:pPr>
        <w:pStyle w:val="NormalWeb"/>
      </w:pPr>
      <w:r>
        <w:t>Debendranath tagore</w:t>
      </w:r>
      <w:r>
        <w:t xml:space="preserve"> became the Tattvabodhini Sabha's chief after joining the Brahmo Samaj in 1842. (founded in 1839).</w:t>
      </w:r>
      <w:r>
        <w:t xml:space="preserve"> </w:t>
      </w:r>
      <w:r>
        <w:t>Debendranath Tagore's Samaj was renamed Adi Brahmo Samaj when Keshab was banished in 1865.</w:t>
      </w:r>
    </w:p>
    <w:p w:rsidR="00C6261E" w:rsidRDefault="00C6261E" w:rsidP="00C6261E">
      <w:pPr>
        <w:rPr>
          <w:lang w:val="en-US"/>
        </w:rPr>
      </w:pPr>
      <w:r>
        <w:rPr>
          <w:lang w:val="en-US"/>
        </w:rPr>
        <w:t>4. Which of the following was a reformist movement with in Hinduism?</w:t>
      </w:r>
    </w:p>
    <w:p w:rsidR="00C6261E" w:rsidRPr="00C6261E" w:rsidRDefault="00C6261E" w:rsidP="00C6261E">
      <w:pPr>
        <w:pStyle w:val="ListParagraph"/>
        <w:numPr>
          <w:ilvl w:val="0"/>
          <w:numId w:val="4"/>
        </w:numPr>
        <w:rPr>
          <w:lang w:val="en-US"/>
        </w:rPr>
      </w:pPr>
      <w:r w:rsidRPr="00C6261E">
        <w:rPr>
          <w:lang w:val="en-US"/>
        </w:rPr>
        <w:lastRenderedPageBreak/>
        <w:t>Brahm Samaj</w:t>
      </w:r>
    </w:p>
    <w:p w:rsidR="00C6261E" w:rsidRPr="00C6261E" w:rsidRDefault="00C6261E" w:rsidP="00C6261E">
      <w:pPr>
        <w:pStyle w:val="ListParagraph"/>
        <w:numPr>
          <w:ilvl w:val="0"/>
          <w:numId w:val="4"/>
        </w:numPr>
        <w:rPr>
          <w:lang w:val="en-US"/>
        </w:rPr>
      </w:pPr>
      <w:r w:rsidRPr="00C6261E">
        <w:rPr>
          <w:lang w:val="en-US"/>
        </w:rPr>
        <w:t>Pledge movement</w:t>
      </w:r>
    </w:p>
    <w:p w:rsidR="00C6261E" w:rsidRPr="00C6261E" w:rsidRDefault="00C6261E" w:rsidP="00C6261E">
      <w:pPr>
        <w:pStyle w:val="ListParagraph"/>
        <w:numPr>
          <w:ilvl w:val="0"/>
          <w:numId w:val="4"/>
        </w:numPr>
        <w:rPr>
          <w:lang w:val="en-US"/>
        </w:rPr>
      </w:pPr>
      <w:r w:rsidRPr="00C6261E">
        <w:rPr>
          <w:lang w:val="en-US"/>
        </w:rPr>
        <w:t>Ramakrishna Movement</w:t>
      </w:r>
    </w:p>
    <w:p w:rsidR="00C6261E" w:rsidRPr="00C6261E" w:rsidRDefault="00C6261E" w:rsidP="00C6261E">
      <w:pPr>
        <w:pStyle w:val="ListParagraph"/>
        <w:numPr>
          <w:ilvl w:val="0"/>
          <w:numId w:val="4"/>
        </w:numPr>
        <w:rPr>
          <w:lang w:val="en-US"/>
        </w:rPr>
      </w:pPr>
      <w:r w:rsidRPr="00C6261E">
        <w:rPr>
          <w:lang w:val="en-US"/>
        </w:rPr>
        <w:t>Prathana Sabha</w:t>
      </w:r>
    </w:p>
    <w:p w:rsidR="00C6261E" w:rsidRDefault="00C6261E" w:rsidP="00C6261E">
      <w:pPr>
        <w:rPr>
          <w:lang w:val="en-US"/>
        </w:rPr>
      </w:pPr>
      <w:r>
        <w:rPr>
          <w:lang w:val="en-US"/>
        </w:rPr>
        <w:t>Ans: A</w:t>
      </w:r>
    </w:p>
    <w:p w:rsidR="00C6261E" w:rsidRDefault="00C6261E" w:rsidP="00C6261E">
      <w:pPr>
        <w:pStyle w:val="NormalWeb"/>
      </w:pPr>
      <w:r>
        <w:t>Brahmo Samaj was a reformist movement within Hinduism.</w:t>
      </w:r>
      <w:r>
        <w:t xml:space="preserve"> </w:t>
      </w:r>
      <w:r>
        <w:t>He put great emphasize on widow remarriage, women's education, the eradication of polygamy, and better ryot conditions.</w:t>
      </w:r>
    </w:p>
    <w:p w:rsidR="00C6261E" w:rsidRDefault="00C6261E" w:rsidP="00C6261E">
      <w:pPr>
        <w:rPr>
          <w:lang w:val="en-US"/>
        </w:rPr>
      </w:pPr>
      <w:r>
        <w:rPr>
          <w:lang w:val="en-US"/>
        </w:rPr>
        <w:t>5. By whose efforts 1872, Special Marriage act was passed?</w:t>
      </w:r>
    </w:p>
    <w:p w:rsidR="00C6261E" w:rsidRPr="00C6261E" w:rsidRDefault="00C6261E" w:rsidP="00C6261E">
      <w:pPr>
        <w:pStyle w:val="ListParagraph"/>
        <w:numPr>
          <w:ilvl w:val="0"/>
          <w:numId w:val="5"/>
        </w:numPr>
        <w:rPr>
          <w:lang w:val="en-US"/>
        </w:rPr>
      </w:pPr>
      <w:r w:rsidRPr="00C6261E">
        <w:rPr>
          <w:lang w:val="en-US"/>
        </w:rPr>
        <w:t>Keshav chandra sen</w:t>
      </w:r>
    </w:p>
    <w:p w:rsidR="00C6261E" w:rsidRPr="00C6261E" w:rsidRDefault="00C6261E" w:rsidP="00C6261E">
      <w:pPr>
        <w:pStyle w:val="ListParagraph"/>
        <w:numPr>
          <w:ilvl w:val="0"/>
          <w:numId w:val="5"/>
        </w:numPr>
        <w:rPr>
          <w:lang w:val="en-US"/>
        </w:rPr>
      </w:pPr>
      <w:r w:rsidRPr="00C6261E">
        <w:rPr>
          <w:lang w:val="en-US"/>
        </w:rPr>
        <w:t>Henry Vivian Derozio</w:t>
      </w:r>
    </w:p>
    <w:p w:rsidR="00C6261E" w:rsidRPr="00C6261E" w:rsidRDefault="00C6261E" w:rsidP="00C6261E">
      <w:pPr>
        <w:pStyle w:val="ListParagraph"/>
        <w:numPr>
          <w:ilvl w:val="0"/>
          <w:numId w:val="5"/>
        </w:numPr>
        <w:rPr>
          <w:lang w:val="en-US"/>
        </w:rPr>
      </w:pPr>
      <w:r w:rsidRPr="00C6261E">
        <w:rPr>
          <w:lang w:val="en-US"/>
        </w:rPr>
        <w:t>Dayanand Saraswati</w:t>
      </w:r>
    </w:p>
    <w:p w:rsidR="00C6261E" w:rsidRDefault="00C6261E" w:rsidP="00C6261E">
      <w:pPr>
        <w:pStyle w:val="ListParagraph"/>
        <w:numPr>
          <w:ilvl w:val="0"/>
          <w:numId w:val="5"/>
        </w:numPr>
        <w:rPr>
          <w:lang w:val="en-US"/>
        </w:rPr>
      </w:pPr>
      <w:r w:rsidRPr="00C6261E">
        <w:rPr>
          <w:lang w:val="en-US"/>
        </w:rPr>
        <w:t>Swami Shraddhanand</w:t>
      </w:r>
    </w:p>
    <w:p w:rsidR="00C6261E" w:rsidRDefault="00C6261E" w:rsidP="00C6261E">
      <w:pPr>
        <w:rPr>
          <w:lang w:val="en-US"/>
        </w:rPr>
      </w:pPr>
      <w:r>
        <w:rPr>
          <w:lang w:val="en-US"/>
        </w:rPr>
        <w:t>Ans: A</w:t>
      </w:r>
    </w:p>
    <w:p w:rsidR="00C6261E" w:rsidRDefault="00C6261E" w:rsidP="00C6261E">
      <w:r>
        <w:t>Keshub Chandra Sen's efforts made the passage of the 'Special Marriage Act' in 1872, which legalised civil marriage and marriage between different castes.</w:t>
      </w:r>
    </w:p>
    <w:p w:rsidR="00C6261E" w:rsidRDefault="00C6261E" w:rsidP="00C6261E">
      <w:r>
        <w:t>6. Which of the following leader start Young Bengal Movement?</w:t>
      </w:r>
    </w:p>
    <w:p w:rsidR="00C6261E" w:rsidRPr="00C6261E" w:rsidRDefault="00C6261E" w:rsidP="00C6261E">
      <w:pPr>
        <w:pStyle w:val="ListParagraph"/>
        <w:numPr>
          <w:ilvl w:val="0"/>
          <w:numId w:val="6"/>
        </w:numPr>
        <w:rPr>
          <w:lang w:val="en-US"/>
        </w:rPr>
      </w:pPr>
      <w:r w:rsidRPr="00C6261E">
        <w:rPr>
          <w:lang w:val="en-US"/>
        </w:rPr>
        <w:t>Keshav chandra sen</w:t>
      </w:r>
    </w:p>
    <w:p w:rsidR="00C6261E" w:rsidRPr="00C6261E" w:rsidRDefault="00C6261E" w:rsidP="00C6261E">
      <w:pPr>
        <w:pStyle w:val="ListParagraph"/>
        <w:numPr>
          <w:ilvl w:val="0"/>
          <w:numId w:val="6"/>
        </w:numPr>
        <w:rPr>
          <w:lang w:val="en-US"/>
        </w:rPr>
      </w:pPr>
      <w:r w:rsidRPr="00C6261E">
        <w:rPr>
          <w:lang w:val="en-US"/>
        </w:rPr>
        <w:t>Henry Vivian Derozio</w:t>
      </w:r>
    </w:p>
    <w:p w:rsidR="00C6261E" w:rsidRPr="00C6261E" w:rsidRDefault="00C6261E" w:rsidP="00C6261E">
      <w:pPr>
        <w:pStyle w:val="ListParagraph"/>
        <w:numPr>
          <w:ilvl w:val="0"/>
          <w:numId w:val="6"/>
        </w:numPr>
        <w:rPr>
          <w:lang w:val="en-US"/>
        </w:rPr>
      </w:pPr>
      <w:r w:rsidRPr="00C6261E">
        <w:rPr>
          <w:lang w:val="en-US"/>
        </w:rPr>
        <w:t>Dayanand Saraswati</w:t>
      </w:r>
    </w:p>
    <w:p w:rsidR="00C6261E" w:rsidRDefault="00C6261E" w:rsidP="00C6261E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Moolshankar</w:t>
      </w:r>
    </w:p>
    <w:p w:rsidR="00C6261E" w:rsidRDefault="00C6261E" w:rsidP="00C6261E">
      <w:pPr>
        <w:rPr>
          <w:lang w:val="en-US"/>
        </w:rPr>
      </w:pPr>
      <w:r>
        <w:rPr>
          <w:lang w:val="en-US"/>
        </w:rPr>
        <w:t>Ans: B</w:t>
      </w:r>
    </w:p>
    <w:p w:rsidR="00C6261E" w:rsidRDefault="00C6261E" w:rsidP="00C6261E">
      <w:r>
        <w:t>Young Bengal Movement -</w:t>
      </w:r>
      <w:r>
        <w:t xml:space="preserve"> late 1820s and early 1830s started by Henry Vivian Derozio.</w:t>
      </w:r>
    </w:p>
    <w:p w:rsidR="00C6261E" w:rsidRDefault="00C6261E" w:rsidP="00C6261E">
      <w:r>
        <w:t>7. Who publish Indian Gazette Newspaper?</w:t>
      </w:r>
    </w:p>
    <w:p w:rsidR="00C6261E" w:rsidRPr="00C6261E" w:rsidRDefault="00C6261E" w:rsidP="00C6261E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Ram Krishna Paramhansa</w:t>
      </w:r>
    </w:p>
    <w:p w:rsidR="00C6261E" w:rsidRPr="00C6261E" w:rsidRDefault="00C6261E" w:rsidP="00C6261E">
      <w:pPr>
        <w:pStyle w:val="ListParagraph"/>
        <w:numPr>
          <w:ilvl w:val="0"/>
          <w:numId w:val="7"/>
        </w:numPr>
        <w:rPr>
          <w:lang w:val="en-US"/>
        </w:rPr>
      </w:pPr>
      <w:r w:rsidRPr="00C6261E">
        <w:rPr>
          <w:lang w:val="en-US"/>
        </w:rPr>
        <w:t>Henry Vivian Derozio</w:t>
      </w:r>
    </w:p>
    <w:p w:rsidR="00C6261E" w:rsidRPr="00C6261E" w:rsidRDefault="00C6261E" w:rsidP="00C6261E">
      <w:pPr>
        <w:pStyle w:val="ListParagraph"/>
        <w:numPr>
          <w:ilvl w:val="0"/>
          <w:numId w:val="7"/>
        </w:numPr>
        <w:rPr>
          <w:lang w:val="en-US"/>
        </w:rPr>
      </w:pPr>
      <w:r w:rsidRPr="00C6261E">
        <w:rPr>
          <w:lang w:val="en-US"/>
        </w:rPr>
        <w:t>Dayanand Saraswati</w:t>
      </w:r>
    </w:p>
    <w:p w:rsidR="00C6261E" w:rsidRDefault="00C6261E" w:rsidP="00C6261E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oolshankar</w:t>
      </w:r>
    </w:p>
    <w:p w:rsidR="00C6261E" w:rsidRDefault="00C6261E" w:rsidP="00C6261E">
      <w:pPr>
        <w:rPr>
          <w:lang w:val="en-US"/>
        </w:rPr>
      </w:pPr>
      <w:r>
        <w:rPr>
          <w:lang w:val="en-US"/>
        </w:rPr>
        <w:t>Ans: B</w:t>
      </w:r>
    </w:p>
    <w:p w:rsidR="00C6261E" w:rsidRDefault="00C6261E" w:rsidP="00C6261E">
      <w:r>
        <w:t xml:space="preserve">Young Bengal Movement - late 1820s and early 1830s started by Henry Vivian </w:t>
      </w:r>
      <w:r w:rsidR="009A2A8E">
        <w:t>Derozio. He also started Indian Gazette newspaper.</w:t>
      </w:r>
    </w:p>
    <w:p w:rsidR="00C6261E" w:rsidRDefault="009A2A8E" w:rsidP="00C6261E">
      <w:pPr>
        <w:rPr>
          <w:lang w:val="en-US"/>
        </w:rPr>
      </w:pPr>
      <w:r>
        <w:rPr>
          <w:lang w:val="en-US"/>
        </w:rPr>
        <w:t>8. With which of the following personality famous work Satyarth Prakash is related?</w:t>
      </w:r>
    </w:p>
    <w:p w:rsidR="009A2A8E" w:rsidRPr="00C6261E" w:rsidRDefault="009A2A8E" w:rsidP="009A2A8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Ram Krishna Paramhansa</w:t>
      </w:r>
    </w:p>
    <w:p w:rsidR="009A2A8E" w:rsidRPr="00C6261E" w:rsidRDefault="009A2A8E" w:rsidP="009A2A8E">
      <w:pPr>
        <w:pStyle w:val="ListParagraph"/>
        <w:numPr>
          <w:ilvl w:val="0"/>
          <w:numId w:val="8"/>
        </w:numPr>
        <w:rPr>
          <w:lang w:val="en-US"/>
        </w:rPr>
      </w:pPr>
      <w:r w:rsidRPr="00C6261E">
        <w:rPr>
          <w:lang w:val="en-US"/>
        </w:rPr>
        <w:t>Henry Vivian Derozio</w:t>
      </w:r>
    </w:p>
    <w:p w:rsidR="009A2A8E" w:rsidRPr="00C6261E" w:rsidRDefault="009A2A8E" w:rsidP="009A2A8E">
      <w:pPr>
        <w:pStyle w:val="ListParagraph"/>
        <w:numPr>
          <w:ilvl w:val="0"/>
          <w:numId w:val="8"/>
        </w:numPr>
        <w:rPr>
          <w:lang w:val="en-US"/>
        </w:rPr>
      </w:pPr>
      <w:r w:rsidRPr="00C6261E">
        <w:rPr>
          <w:lang w:val="en-US"/>
        </w:rPr>
        <w:lastRenderedPageBreak/>
        <w:t>Dayanand Saraswati</w:t>
      </w:r>
    </w:p>
    <w:p w:rsidR="009A2A8E" w:rsidRDefault="009A2A8E" w:rsidP="009A2A8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Moolshankar</w:t>
      </w:r>
    </w:p>
    <w:p w:rsidR="009A2A8E" w:rsidRPr="00C6261E" w:rsidRDefault="009A2A8E" w:rsidP="009A2A8E">
      <w:pPr>
        <w:rPr>
          <w:lang w:val="en-US"/>
        </w:rPr>
      </w:pPr>
      <w:r>
        <w:rPr>
          <w:lang w:val="en-US"/>
        </w:rPr>
        <w:t>Ans: C</w:t>
      </w:r>
    </w:p>
    <w:p w:rsidR="009A2A8E" w:rsidRDefault="009A2A8E" w:rsidP="00C6261E">
      <w:r>
        <w:t>Satyarth Prakash (The True Exposition), Vedanga Prakash, Ratnamala, Sankarvidhi, Bharatinivarna, and many</w:t>
      </w:r>
      <w:r>
        <w:t xml:space="preserve"> other works were written by Dayanand Saraswati</w:t>
      </w:r>
      <w:r>
        <w:t>. B</w:t>
      </w:r>
      <w:r>
        <w:t>ack to the Vedas was his slogan.</w:t>
      </w:r>
    </w:p>
    <w:p w:rsidR="009A2A8E" w:rsidRDefault="009A2A8E" w:rsidP="00C6261E"/>
    <w:p w:rsidR="009A2A8E" w:rsidRDefault="009A2A8E" w:rsidP="00C6261E">
      <w:r>
        <w:t>9. Who started Prabhuddha Bharat Newspaper?</w:t>
      </w:r>
    </w:p>
    <w:p w:rsidR="009A2A8E" w:rsidRPr="00C6261E" w:rsidRDefault="009A2A8E" w:rsidP="009A2A8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Ram Krishna Paramhansa</w:t>
      </w:r>
    </w:p>
    <w:p w:rsidR="009A2A8E" w:rsidRPr="00C6261E" w:rsidRDefault="009A2A8E" w:rsidP="009A2A8E">
      <w:pPr>
        <w:pStyle w:val="ListParagraph"/>
        <w:numPr>
          <w:ilvl w:val="0"/>
          <w:numId w:val="9"/>
        </w:numPr>
        <w:rPr>
          <w:lang w:val="en-US"/>
        </w:rPr>
      </w:pPr>
      <w:r w:rsidRPr="00C6261E">
        <w:rPr>
          <w:lang w:val="en-US"/>
        </w:rPr>
        <w:t>Henry Vivian Derozio</w:t>
      </w:r>
    </w:p>
    <w:p w:rsidR="009A2A8E" w:rsidRPr="00C6261E" w:rsidRDefault="009A2A8E" w:rsidP="009A2A8E">
      <w:pPr>
        <w:pStyle w:val="ListParagraph"/>
        <w:numPr>
          <w:ilvl w:val="0"/>
          <w:numId w:val="9"/>
        </w:numPr>
        <w:rPr>
          <w:lang w:val="en-US"/>
        </w:rPr>
      </w:pPr>
      <w:r w:rsidRPr="00C6261E">
        <w:rPr>
          <w:lang w:val="en-US"/>
        </w:rPr>
        <w:t>Dayanand Saraswati</w:t>
      </w:r>
    </w:p>
    <w:p w:rsidR="009A2A8E" w:rsidRDefault="009A2A8E" w:rsidP="009A2A8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oolshankar</w:t>
      </w:r>
    </w:p>
    <w:p w:rsidR="009A2A8E" w:rsidRPr="00C6261E" w:rsidRDefault="009A2A8E" w:rsidP="009A2A8E">
      <w:pPr>
        <w:rPr>
          <w:lang w:val="en-US"/>
        </w:rPr>
      </w:pPr>
      <w:r>
        <w:rPr>
          <w:lang w:val="en-US"/>
        </w:rPr>
        <w:t>Ans:</w:t>
      </w:r>
      <w:r>
        <w:rPr>
          <w:lang w:val="en-US"/>
        </w:rPr>
        <w:t xml:space="preserve"> A</w:t>
      </w:r>
    </w:p>
    <w:p w:rsidR="009A2A8E" w:rsidRDefault="009A2A8E" w:rsidP="00C6261E">
      <w:r>
        <w:t>Ramkrishna Mission's English newspaper was called Prabuddha Bharata, or Awakened India. </w:t>
      </w:r>
    </w:p>
    <w:p w:rsidR="009A2A8E" w:rsidRDefault="009A2A8E" w:rsidP="00C6261E"/>
    <w:p w:rsidR="009A2A8E" w:rsidRDefault="009A2A8E" w:rsidP="00C6261E">
      <w:r>
        <w:t>10. Who started a weekly publication Udbodhan?</w:t>
      </w:r>
    </w:p>
    <w:p w:rsidR="009A2A8E" w:rsidRPr="00C6261E" w:rsidRDefault="009A2A8E" w:rsidP="009A2A8E">
      <w:pPr>
        <w:pStyle w:val="ListParagraph"/>
        <w:numPr>
          <w:ilvl w:val="0"/>
          <w:numId w:val="10"/>
        </w:numPr>
        <w:rPr>
          <w:lang w:val="en-US"/>
        </w:rPr>
      </w:pPr>
      <w:r w:rsidRPr="00C6261E">
        <w:rPr>
          <w:lang w:val="en-US"/>
        </w:rPr>
        <w:t>Keshav chandra sen</w:t>
      </w:r>
    </w:p>
    <w:p w:rsidR="009A2A8E" w:rsidRPr="00C6261E" w:rsidRDefault="009A2A8E" w:rsidP="009A2A8E">
      <w:pPr>
        <w:pStyle w:val="ListParagraph"/>
        <w:numPr>
          <w:ilvl w:val="0"/>
          <w:numId w:val="10"/>
        </w:numPr>
        <w:rPr>
          <w:lang w:val="en-US"/>
        </w:rPr>
      </w:pPr>
      <w:r w:rsidRPr="00C6261E">
        <w:rPr>
          <w:lang w:val="en-US"/>
        </w:rPr>
        <w:t>Henry Vivian Derozio</w:t>
      </w:r>
    </w:p>
    <w:p w:rsidR="009A2A8E" w:rsidRPr="00C6261E" w:rsidRDefault="009A2A8E" w:rsidP="009A2A8E">
      <w:pPr>
        <w:pStyle w:val="ListParagraph"/>
        <w:numPr>
          <w:ilvl w:val="0"/>
          <w:numId w:val="10"/>
        </w:numPr>
        <w:rPr>
          <w:lang w:val="en-US"/>
        </w:rPr>
      </w:pPr>
      <w:r w:rsidRPr="00C6261E">
        <w:rPr>
          <w:lang w:val="en-US"/>
        </w:rPr>
        <w:t>Dayanand Saraswati</w:t>
      </w:r>
    </w:p>
    <w:p w:rsidR="009A2A8E" w:rsidRDefault="009A2A8E" w:rsidP="009A2A8E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Vivekanand</w:t>
      </w:r>
    </w:p>
    <w:p w:rsidR="009A2A8E" w:rsidRDefault="009A2A8E" w:rsidP="009A2A8E">
      <w:pPr>
        <w:pStyle w:val="NormalWeb"/>
      </w:pPr>
      <w:r>
        <w:rPr>
          <w:lang w:val="en-US"/>
        </w:rPr>
        <w:t>Ans: D</w:t>
      </w:r>
    </w:p>
    <w:p w:rsidR="009A2A8E" w:rsidRDefault="009A2A8E" w:rsidP="009A2A8E">
      <w:pPr>
        <w:pStyle w:val="NormalWeb"/>
      </w:pPr>
      <w:r>
        <w:t>Udbodhan, Bengali Monthly started by Vivekananda in 1899. </w:t>
      </w:r>
    </w:p>
    <w:p w:rsidR="009A2A8E" w:rsidRDefault="009A2A8E" w:rsidP="009A2A8E">
      <w:pPr>
        <w:pStyle w:val="NormalWeb"/>
      </w:pPr>
      <w:r>
        <w:t>Vedanta Kesari, english magazine in 1914. </w:t>
      </w:r>
    </w:p>
    <w:p w:rsidR="009A2A8E" w:rsidRDefault="009A2A8E" w:rsidP="009A2A8E">
      <w:pPr>
        <w:pStyle w:val="NormalWeb"/>
      </w:pPr>
      <w:r>
        <w:t>Sri Ramakrishna Vijayam — Tamil monthly in 1921.</w:t>
      </w:r>
    </w:p>
    <w:p w:rsidR="009A2A8E" w:rsidRDefault="009A2A8E" w:rsidP="00C6261E"/>
    <w:p w:rsidR="009A2A8E" w:rsidRDefault="009A2A8E" w:rsidP="00C6261E">
      <w:r>
        <w:t>11. Who founded Bombay Native general library?</w:t>
      </w:r>
    </w:p>
    <w:p w:rsidR="009A2A8E" w:rsidRPr="00C6261E" w:rsidRDefault="009A2A8E" w:rsidP="009A2A8E">
      <w:pPr>
        <w:pStyle w:val="ListParagraph"/>
        <w:numPr>
          <w:ilvl w:val="0"/>
          <w:numId w:val="11"/>
        </w:numPr>
        <w:rPr>
          <w:lang w:val="en-US"/>
        </w:rPr>
      </w:pPr>
      <w:r w:rsidRPr="00C6261E">
        <w:rPr>
          <w:lang w:val="en-US"/>
        </w:rPr>
        <w:t>Keshav chandra sen</w:t>
      </w:r>
    </w:p>
    <w:p w:rsidR="009A2A8E" w:rsidRPr="00C6261E" w:rsidRDefault="009A2A8E" w:rsidP="009A2A8E">
      <w:pPr>
        <w:pStyle w:val="ListParagraph"/>
        <w:numPr>
          <w:ilvl w:val="0"/>
          <w:numId w:val="11"/>
        </w:numPr>
        <w:rPr>
          <w:lang w:val="en-US"/>
        </w:rPr>
      </w:pPr>
      <w:r w:rsidRPr="00C6261E">
        <w:rPr>
          <w:lang w:val="en-US"/>
        </w:rPr>
        <w:t>Henry Vivian Derozio</w:t>
      </w:r>
    </w:p>
    <w:p w:rsidR="009A2A8E" w:rsidRPr="00C6261E" w:rsidRDefault="009A2A8E" w:rsidP="009A2A8E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Jyotiba Phule</w:t>
      </w:r>
    </w:p>
    <w:p w:rsidR="009A2A8E" w:rsidRDefault="009A2A8E" w:rsidP="009A2A8E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BalShahstri Jambhekar</w:t>
      </w:r>
    </w:p>
    <w:p w:rsidR="009A2A8E" w:rsidRDefault="009A2A8E" w:rsidP="009A2A8E">
      <w:pPr>
        <w:rPr>
          <w:lang w:val="en-US"/>
        </w:rPr>
      </w:pPr>
      <w:r>
        <w:rPr>
          <w:lang w:val="en-US"/>
        </w:rPr>
        <w:t>Ans: D</w:t>
      </w:r>
    </w:p>
    <w:p w:rsidR="009A2A8E" w:rsidRDefault="009A2A8E" w:rsidP="009A2A8E">
      <w:pPr>
        <w:pStyle w:val="NormalWeb"/>
      </w:pPr>
      <w:r>
        <w:lastRenderedPageBreak/>
        <w:t>BalShastri Jambhekar f</w:t>
      </w:r>
      <w:r>
        <w:t>ounded Bombay Native General  Library. </w:t>
      </w:r>
      <w:r>
        <w:t xml:space="preserve"> </w:t>
      </w:r>
      <w:r>
        <w:t>He started Native Improvement Society.</w:t>
      </w:r>
    </w:p>
    <w:p w:rsidR="009A2A8E" w:rsidRDefault="009A2A8E" w:rsidP="009A2A8E">
      <w:pPr>
        <w:pStyle w:val="NormalWeb"/>
      </w:pPr>
    </w:p>
    <w:p w:rsidR="009A2A8E" w:rsidRDefault="009A2A8E" w:rsidP="009A2A8E">
      <w:pPr>
        <w:pStyle w:val="NormalWeb"/>
      </w:pPr>
      <w:r>
        <w:t>12. Which of the following work was done by Balshahstri Jambhekar which published Scientific and historical paper?</w:t>
      </w:r>
    </w:p>
    <w:p w:rsidR="009A2A8E" w:rsidRDefault="009A2A8E" w:rsidP="009A2A8E">
      <w:pPr>
        <w:pStyle w:val="NormalWeb"/>
        <w:numPr>
          <w:ilvl w:val="0"/>
          <w:numId w:val="12"/>
        </w:numPr>
      </w:pPr>
      <w:r>
        <w:t>Digdarshan</w:t>
      </w:r>
    </w:p>
    <w:p w:rsidR="009A2A8E" w:rsidRDefault="009A2A8E" w:rsidP="009A2A8E">
      <w:pPr>
        <w:pStyle w:val="NormalWeb"/>
        <w:numPr>
          <w:ilvl w:val="0"/>
          <w:numId w:val="12"/>
        </w:numPr>
      </w:pPr>
      <w:r>
        <w:t>Bengal Gazattee</w:t>
      </w:r>
    </w:p>
    <w:p w:rsidR="009A2A8E" w:rsidRDefault="009A2A8E" w:rsidP="009A2A8E">
      <w:pPr>
        <w:pStyle w:val="NormalWeb"/>
        <w:numPr>
          <w:ilvl w:val="0"/>
          <w:numId w:val="12"/>
        </w:numPr>
      </w:pPr>
      <w:r>
        <w:t>Keshari</w:t>
      </w:r>
    </w:p>
    <w:p w:rsidR="009A2A8E" w:rsidRDefault="009A2A8E" w:rsidP="009A2A8E">
      <w:pPr>
        <w:pStyle w:val="NormalWeb"/>
        <w:numPr>
          <w:ilvl w:val="0"/>
          <w:numId w:val="12"/>
        </w:numPr>
      </w:pPr>
      <w:r>
        <w:t>Young India</w:t>
      </w:r>
    </w:p>
    <w:p w:rsidR="009A2A8E" w:rsidRDefault="009A2A8E" w:rsidP="009A2A8E">
      <w:r>
        <w:t>Ans. A</w:t>
      </w:r>
    </w:p>
    <w:p w:rsidR="009A2A8E" w:rsidRDefault="009A2A8E" w:rsidP="009A2A8E">
      <w:r>
        <w:t>In 1840, Balshahstri Jambhekar</w:t>
      </w:r>
      <w:r>
        <w:t xml:space="preserve"> founded Digdarshan, which published scientific and historical papers.</w:t>
      </w:r>
    </w:p>
    <w:p w:rsidR="00754489" w:rsidRDefault="00754489" w:rsidP="009A2A8E"/>
    <w:p w:rsidR="00754489" w:rsidRDefault="00754489" w:rsidP="009A2A8E">
      <w:r>
        <w:t>13. Who was the first professor of Hindi at Elphinston College?</w:t>
      </w:r>
    </w:p>
    <w:p w:rsidR="00754489" w:rsidRPr="00C6261E" w:rsidRDefault="00754489" w:rsidP="00754489">
      <w:pPr>
        <w:pStyle w:val="ListParagraph"/>
        <w:numPr>
          <w:ilvl w:val="0"/>
          <w:numId w:val="13"/>
        </w:numPr>
        <w:rPr>
          <w:lang w:val="en-US"/>
        </w:rPr>
      </w:pPr>
      <w:r w:rsidRPr="00C6261E">
        <w:rPr>
          <w:lang w:val="en-US"/>
        </w:rPr>
        <w:t>Keshav chandra sen</w:t>
      </w:r>
    </w:p>
    <w:p w:rsidR="00754489" w:rsidRPr="00C6261E" w:rsidRDefault="00754489" w:rsidP="00754489">
      <w:pPr>
        <w:pStyle w:val="ListParagraph"/>
        <w:numPr>
          <w:ilvl w:val="0"/>
          <w:numId w:val="13"/>
        </w:numPr>
        <w:rPr>
          <w:lang w:val="en-US"/>
        </w:rPr>
      </w:pPr>
      <w:r w:rsidRPr="00C6261E">
        <w:rPr>
          <w:lang w:val="en-US"/>
        </w:rPr>
        <w:t>Henry Vivian Derozio</w:t>
      </w:r>
    </w:p>
    <w:p w:rsidR="00754489" w:rsidRPr="00C6261E" w:rsidRDefault="00754489" w:rsidP="0075448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Jyotiba Phule</w:t>
      </w:r>
    </w:p>
    <w:p w:rsidR="00754489" w:rsidRDefault="00754489" w:rsidP="0075448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BalShahstri Jambhekar</w:t>
      </w:r>
    </w:p>
    <w:p w:rsidR="00754489" w:rsidRDefault="00754489" w:rsidP="00754489">
      <w:pPr>
        <w:rPr>
          <w:lang w:val="en-US"/>
        </w:rPr>
      </w:pPr>
      <w:r>
        <w:rPr>
          <w:lang w:val="en-US"/>
        </w:rPr>
        <w:t>Ans: D</w:t>
      </w:r>
    </w:p>
    <w:p w:rsidR="00754489" w:rsidRDefault="00754489" w:rsidP="00754489">
      <w:r>
        <w:t>In 1840, Balshahstri Jambhekar founded Digdarshan, which published scientific and historical papers.</w:t>
      </w:r>
      <w:r>
        <w:t xml:space="preserve"> He was the first professor of Elphinston college.</w:t>
      </w:r>
    </w:p>
    <w:p w:rsidR="00754489" w:rsidRDefault="00754489" w:rsidP="00754489"/>
    <w:p w:rsidR="00754489" w:rsidRDefault="00754489" w:rsidP="00754489">
      <w:r>
        <w:t>14. At which place, Prathana Samaj was created?</w:t>
      </w:r>
    </w:p>
    <w:p w:rsidR="00754489" w:rsidRDefault="00754489" w:rsidP="00754489">
      <w:pPr>
        <w:pStyle w:val="ListParagraph"/>
        <w:numPr>
          <w:ilvl w:val="0"/>
          <w:numId w:val="14"/>
        </w:numPr>
      </w:pPr>
      <w:r>
        <w:t>Madras</w:t>
      </w:r>
    </w:p>
    <w:p w:rsidR="00754489" w:rsidRDefault="00754489" w:rsidP="00754489">
      <w:pPr>
        <w:pStyle w:val="ListParagraph"/>
        <w:numPr>
          <w:ilvl w:val="0"/>
          <w:numId w:val="14"/>
        </w:numPr>
      </w:pPr>
      <w:r>
        <w:t>Bombay</w:t>
      </w:r>
    </w:p>
    <w:p w:rsidR="00754489" w:rsidRDefault="00754489" w:rsidP="00754489">
      <w:pPr>
        <w:pStyle w:val="ListParagraph"/>
        <w:numPr>
          <w:ilvl w:val="0"/>
          <w:numId w:val="14"/>
        </w:numPr>
      </w:pPr>
      <w:r>
        <w:t>Kerala</w:t>
      </w:r>
    </w:p>
    <w:p w:rsidR="00754489" w:rsidRDefault="00754489" w:rsidP="00754489">
      <w:pPr>
        <w:pStyle w:val="ListParagraph"/>
        <w:numPr>
          <w:ilvl w:val="0"/>
          <w:numId w:val="14"/>
        </w:numPr>
      </w:pPr>
      <w:r>
        <w:t>West Bengal</w:t>
      </w:r>
    </w:p>
    <w:p w:rsidR="00754489" w:rsidRDefault="00754489" w:rsidP="00754489">
      <w:r>
        <w:t>Ans. B</w:t>
      </w:r>
    </w:p>
    <w:p w:rsidR="00754489" w:rsidRDefault="00754489" w:rsidP="00754489">
      <w:r>
        <w:t>Atmaram Pandurang w</w:t>
      </w:r>
      <w:r>
        <w:t>ith the help of Keshab Chandra Sen, the Prarthana Samaj was created in Bombay in 1867.</w:t>
      </w:r>
    </w:p>
    <w:p w:rsidR="00754489" w:rsidRDefault="00754489" w:rsidP="00754489"/>
    <w:p w:rsidR="00754489" w:rsidRDefault="00754489" w:rsidP="00754489">
      <w:r>
        <w:t>15. Which of the famous personality got the title of Vidyasagar?</w:t>
      </w:r>
    </w:p>
    <w:p w:rsidR="00754489" w:rsidRDefault="00754489" w:rsidP="00754489">
      <w:pPr>
        <w:pStyle w:val="ListParagraph"/>
        <w:numPr>
          <w:ilvl w:val="0"/>
          <w:numId w:val="15"/>
        </w:numPr>
      </w:pPr>
      <w:r>
        <w:t>Keshav Chandra Sen</w:t>
      </w:r>
    </w:p>
    <w:p w:rsidR="00754489" w:rsidRDefault="00754489" w:rsidP="00754489">
      <w:pPr>
        <w:pStyle w:val="ListParagraph"/>
        <w:numPr>
          <w:ilvl w:val="0"/>
          <w:numId w:val="15"/>
        </w:numPr>
      </w:pPr>
      <w:r>
        <w:t>Ishwar Chandra Vidyasagar</w:t>
      </w:r>
    </w:p>
    <w:p w:rsidR="00754489" w:rsidRDefault="00754489" w:rsidP="00754489">
      <w:pPr>
        <w:pStyle w:val="ListParagraph"/>
        <w:numPr>
          <w:ilvl w:val="0"/>
          <w:numId w:val="15"/>
        </w:numPr>
      </w:pPr>
      <w:r>
        <w:lastRenderedPageBreak/>
        <w:t>Raj Ram Mohan Roy</w:t>
      </w:r>
    </w:p>
    <w:p w:rsidR="00754489" w:rsidRDefault="00754489" w:rsidP="00754489">
      <w:pPr>
        <w:pStyle w:val="ListParagraph"/>
        <w:numPr>
          <w:ilvl w:val="0"/>
          <w:numId w:val="15"/>
        </w:numPr>
      </w:pPr>
      <w:r>
        <w:t>Vivekananda</w:t>
      </w:r>
    </w:p>
    <w:p w:rsidR="00754489" w:rsidRDefault="00754489" w:rsidP="00754489">
      <w:r>
        <w:t>Ans. B</w:t>
      </w:r>
    </w:p>
    <w:p w:rsidR="00754489" w:rsidRDefault="00754489" w:rsidP="00754489">
      <w:r>
        <w:t>Ishwar Chandra Vidyasagar</w:t>
      </w:r>
      <w:r>
        <w:t xml:space="preserve"> became the principal of Sanskrit College in 1850 and was given the title of 'Vidyasagar' by Sanskrit College.</w:t>
      </w:r>
    </w:p>
    <w:p w:rsidR="00754489" w:rsidRDefault="00754489" w:rsidP="00754489"/>
    <w:p w:rsidR="00754489" w:rsidRDefault="00754489" w:rsidP="00754489">
      <w:r>
        <w:t xml:space="preserve">16. </w:t>
      </w:r>
      <w:r w:rsidR="00CF6E3B">
        <w:t>Who started “Borno Parichay”, an elemantary book for learning Bengali Alphabet?</w:t>
      </w:r>
    </w:p>
    <w:p w:rsidR="00CF6E3B" w:rsidRDefault="00CF6E3B" w:rsidP="00CF6E3B">
      <w:pPr>
        <w:pStyle w:val="ListParagraph"/>
        <w:numPr>
          <w:ilvl w:val="0"/>
          <w:numId w:val="16"/>
        </w:numPr>
      </w:pPr>
      <w:r>
        <w:t>Keshav Chandra Sen</w:t>
      </w:r>
    </w:p>
    <w:p w:rsidR="00CF6E3B" w:rsidRDefault="00CF6E3B" w:rsidP="00CF6E3B">
      <w:pPr>
        <w:pStyle w:val="ListParagraph"/>
        <w:numPr>
          <w:ilvl w:val="0"/>
          <w:numId w:val="16"/>
        </w:numPr>
      </w:pPr>
      <w:r>
        <w:t>Ishwar Chandra Vidyasagar</w:t>
      </w:r>
    </w:p>
    <w:p w:rsidR="00CF6E3B" w:rsidRDefault="00CF6E3B" w:rsidP="00CF6E3B">
      <w:pPr>
        <w:pStyle w:val="ListParagraph"/>
        <w:numPr>
          <w:ilvl w:val="0"/>
          <w:numId w:val="16"/>
        </w:numPr>
      </w:pPr>
      <w:r>
        <w:t>Raj Ram Mohan Roy</w:t>
      </w:r>
    </w:p>
    <w:p w:rsidR="00CF6E3B" w:rsidRDefault="00CF6E3B" w:rsidP="00CF6E3B">
      <w:pPr>
        <w:pStyle w:val="ListParagraph"/>
        <w:numPr>
          <w:ilvl w:val="0"/>
          <w:numId w:val="16"/>
        </w:numPr>
      </w:pPr>
      <w:r>
        <w:t>Vivekananda</w:t>
      </w:r>
    </w:p>
    <w:p w:rsidR="00CF6E3B" w:rsidRDefault="00CF6E3B" w:rsidP="00CF6E3B">
      <w:r>
        <w:t>Ans. B</w:t>
      </w:r>
    </w:p>
    <w:p w:rsidR="00CF6E3B" w:rsidRDefault="00CF6E3B" w:rsidP="00CF6E3B">
      <w:pPr>
        <w:pStyle w:val="NormalWeb"/>
      </w:pPr>
      <w:r>
        <w:t xml:space="preserve">Borno Parichay— Letter Introduction (elementary book </w:t>
      </w:r>
      <w:r>
        <w:t>for learning Bengali alphabets) was published by Ishwar Chandra Vidyasagar.</w:t>
      </w:r>
    </w:p>
    <w:p w:rsidR="00CF6E3B" w:rsidRDefault="00CF6E3B" w:rsidP="00754489">
      <w:r>
        <w:t>17. MG Ranade was the Guru of which of following personality?</w:t>
      </w:r>
    </w:p>
    <w:p w:rsidR="00CF6E3B" w:rsidRDefault="00CF6E3B" w:rsidP="00CF6E3B">
      <w:pPr>
        <w:pStyle w:val="ListParagraph"/>
        <w:numPr>
          <w:ilvl w:val="0"/>
          <w:numId w:val="17"/>
        </w:numPr>
      </w:pPr>
      <w:r>
        <w:t>Ishwar Chandra Vidyasagar</w:t>
      </w:r>
    </w:p>
    <w:p w:rsidR="00CF6E3B" w:rsidRDefault="00CF6E3B" w:rsidP="00CF6E3B">
      <w:pPr>
        <w:pStyle w:val="ListParagraph"/>
        <w:numPr>
          <w:ilvl w:val="0"/>
          <w:numId w:val="17"/>
        </w:numPr>
      </w:pPr>
      <w:r>
        <w:t>Raj Ram Mohan Roy</w:t>
      </w:r>
    </w:p>
    <w:p w:rsidR="00CF6E3B" w:rsidRDefault="00CF6E3B" w:rsidP="00CF6E3B">
      <w:pPr>
        <w:pStyle w:val="ListParagraph"/>
        <w:numPr>
          <w:ilvl w:val="0"/>
          <w:numId w:val="17"/>
        </w:numPr>
      </w:pPr>
      <w:r>
        <w:t>Vivekananda</w:t>
      </w:r>
    </w:p>
    <w:p w:rsidR="00CF6E3B" w:rsidRDefault="00CF6E3B" w:rsidP="00CF6E3B">
      <w:pPr>
        <w:pStyle w:val="ListParagraph"/>
        <w:numPr>
          <w:ilvl w:val="0"/>
          <w:numId w:val="17"/>
        </w:numPr>
      </w:pPr>
      <w:r>
        <w:t>Gopal Krishna Gokhale</w:t>
      </w:r>
    </w:p>
    <w:p w:rsidR="00CF6E3B" w:rsidRDefault="00CF6E3B" w:rsidP="00CF6E3B">
      <w:r>
        <w:t>Ans. D</w:t>
      </w:r>
    </w:p>
    <w:p w:rsidR="00CF6E3B" w:rsidRDefault="00CF6E3B" w:rsidP="00CF6E3B">
      <w:r>
        <w:t>Tilak and Gokhale regarded MG Ranade as their</w:t>
      </w:r>
      <w:r>
        <w:t xml:space="preserve"> guru.</w:t>
      </w:r>
    </w:p>
    <w:p w:rsidR="00CF6E3B" w:rsidRDefault="00CF6E3B" w:rsidP="00CF6E3B"/>
    <w:p w:rsidR="00CF6E3B" w:rsidRDefault="00CF6E3B" w:rsidP="00CF6E3B">
      <w:r>
        <w:t>18. In which of the following organisation the food was prepared by lower caste at gatherings?</w:t>
      </w:r>
    </w:p>
    <w:p w:rsidR="00CF6E3B" w:rsidRPr="00C6261E" w:rsidRDefault="00CF6E3B" w:rsidP="00CF6E3B">
      <w:pPr>
        <w:pStyle w:val="ListParagraph"/>
        <w:numPr>
          <w:ilvl w:val="0"/>
          <w:numId w:val="18"/>
        </w:numPr>
        <w:rPr>
          <w:lang w:val="en-US"/>
        </w:rPr>
      </w:pPr>
      <w:r w:rsidRPr="00C6261E">
        <w:rPr>
          <w:lang w:val="en-US"/>
        </w:rPr>
        <w:t>Brahm Samaj</w:t>
      </w:r>
    </w:p>
    <w:p w:rsidR="00CF6E3B" w:rsidRPr="00C6261E" w:rsidRDefault="00CF6E3B" w:rsidP="00CF6E3B">
      <w:pPr>
        <w:pStyle w:val="ListParagraph"/>
        <w:numPr>
          <w:ilvl w:val="0"/>
          <w:numId w:val="18"/>
        </w:numPr>
        <w:rPr>
          <w:lang w:val="en-US"/>
        </w:rPr>
      </w:pPr>
      <w:r w:rsidRPr="00C6261E">
        <w:rPr>
          <w:lang w:val="en-US"/>
        </w:rPr>
        <w:t>Pledge movement</w:t>
      </w:r>
    </w:p>
    <w:p w:rsidR="00CF6E3B" w:rsidRPr="00C6261E" w:rsidRDefault="00CF6E3B" w:rsidP="00CF6E3B">
      <w:pPr>
        <w:pStyle w:val="ListParagraph"/>
        <w:numPr>
          <w:ilvl w:val="0"/>
          <w:numId w:val="18"/>
        </w:numPr>
        <w:rPr>
          <w:lang w:val="en-US"/>
        </w:rPr>
      </w:pPr>
      <w:r>
        <w:rPr>
          <w:lang w:val="en-US"/>
        </w:rPr>
        <w:t>Paramhansha Mandali</w:t>
      </w:r>
    </w:p>
    <w:p w:rsidR="00CF6E3B" w:rsidRPr="00C6261E" w:rsidRDefault="00CF6E3B" w:rsidP="00CF6E3B">
      <w:pPr>
        <w:pStyle w:val="ListParagraph"/>
        <w:numPr>
          <w:ilvl w:val="0"/>
          <w:numId w:val="18"/>
        </w:numPr>
        <w:rPr>
          <w:lang w:val="en-US"/>
        </w:rPr>
      </w:pPr>
      <w:r w:rsidRPr="00C6261E">
        <w:rPr>
          <w:lang w:val="en-US"/>
        </w:rPr>
        <w:t>Prathana Sabha</w:t>
      </w:r>
    </w:p>
    <w:p w:rsidR="00CF6E3B" w:rsidRDefault="00CF6E3B" w:rsidP="00CF6E3B">
      <w:r>
        <w:rPr>
          <w:lang w:val="en-US"/>
        </w:rPr>
        <w:t>Ans: C</w:t>
      </w:r>
    </w:p>
    <w:p w:rsidR="00CF6E3B" w:rsidRDefault="00CF6E3B" w:rsidP="00754489">
      <w:r>
        <w:t>Paramahansa Mandali in Maharashtra 1849</w:t>
      </w:r>
      <w:r>
        <w:t xml:space="preserve"> was founded by </w:t>
      </w:r>
      <w:r>
        <w:t>Dadoba Pandurang, Bal Shastri Jambedkar , Mehtaji Durgaram etc</w:t>
      </w:r>
      <w:r>
        <w:t>.</w:t>
      </w:r>
    </w:p>
    <w:p w:rsidR="00CF6E3B" w:rsidRDefault="00CF6E3B" w:rsidP="00754489"/>
    <w:p w:rsidR="00CF6E3B" w:rsidRDefault="00CF6E3B" w:rsidP="00754489">
      <w:r>
        <w:t>19. Who started Darpan, a Marathi newspaper?</w:t>
      </w:r>
    </w:p>
    <w:p w:rsidR="00CF6E3B" w:rsidRDefault="00CF6E3B" w:rsidP="00CF6E3B">
      <w:pPr>
        <w:pStyle w:val="ListParagraph"/>
        <w:numPr>
          <w:ilvl w:val="0"/>
          <w:numId w:val="19"/>
        </w:numPr>
      </w:pPr>
      <w:r>
        <w:lastRenderedPageBreak/>
        <w:t>Ishwar Chandra Vidyasagar</w:t>
      </w:r>
    </w:p>
    <w:p w:rsidR="00CF6E3B" w:rsidRDefault="00CF6E3B" w:rsidP="00CF6E3B">
      <w:pPr>
        <w:pStyle w:val="ListParagraph"/>
        <w:numPr>
          <w:ilvl w:val="0"/>
          <w:numId w:val="19"/>
        </w:numPr>
      </w:pPr>
      <w:r>
        <w:t>Raj Ram Mohan Roy</w:t>
      </w:r>
    </w:p>
    <w:p w:rsidR="00CF6E3B" w:rsidRDefault="00CF6E3B" w:rsidP="00CF6E3B">
      <w:pPr>
        <w:pStyle w:val="ListParagraph"/>
        <w:numPr>
          <w:ilvl w:val="0"/>
          <w:numId w:val="19"/>
        </w:numPr>
      </w:pPr>
      <w:r>
        <w:t>Vivekananda</w:t>
      </w:r>
    </w:p>
    <w:p w:rsidR="00CF6E3B" w:rsidRDefault="00CF6E3B" w:rsidP="00CF6E3B">
      <w:pPr>
        <w:pStyle w:val="ListParagraph"/>
        <w:numPr>
          <w:ilvl w:val="0"/>
          <w:numId w:val="19"/>
        </w:numPr>
      </w:pPr>
      <w:r>
        <w:t>Balshahstri Jambhekar</w:t>
      </w:r>
    </w:p>
    <w:p w:rsidR="00CF6E3B" w:rsidRDefault="00CF6E3B" w:rsidP="00754489">
      <w:r>
        <w:t>Ans. D</w:t>
      </w:r>
    </w:p>
    <w:p w:rsidR="00CF6E3B" w:rsidRDefault="00CF6E3B" w:rsidP="00754489">
      <w:r>
        <w:t>Darpan, the first Marathi</w:t>
      </w:r>
      <w:r>
        <w:t xml:space="preserve"> newspaper, was founded in 1832 by Balshahstri Jambhekar.</w:t>
      </w:r>
    </w:p>
    <w:p w:rsidR="00CF6E3B" w:rsidRDefault="00CF6E3B" w:rsidP="00754489"/>
    <w:p w:rsidR="00CF6E3B" w:rsidRDefault="00CF6E3B" w:rsidP="00754489">
      <w:r>
        <w:t>20. Vedanta kesari magazine was published in which language?</w:t>
      </w:r>
    </w:p>
    <w:p w:rsidR="00335488" w:rsidRDefault="00CF6E3B" w:rsidP="00335488">
      <w:pPr>
        <w:pStyle w:val="ListParagraph"/>
        <w:numPr>
          <w:ilvl w:val="0"/>
          <w:numId w:val="20"/>
        </w:numPr>
      </w:pPr>
      <w:r>
        <w:t>Hindi</w:t>
      </w:r>
    </w:p>
    <w:p w:rsidR="00335488" w:rsidRDefault="00CF6E3B" w:rsidP="00335488">
      <w:pPr>
        <w:pStyle w:val="ListParagraph"/>
        <w:numPr>
          <w:ilvl w:val="0"/>
          <w:numId w:val="20"/>
        </w:numPr>
      </w:pPr>
      <w:r>
        <w:t>En</w:t>
      </w:r>
      <w:r w:rsidR="00335488">
        <w:t>glish</w:t>
      </w:r>
    </w:p>
    <w:p w:rsidR="00335488" w:rsidRDefault="00335488" w:rsidP="00335488">
      <w:pPr>
        <w:pStyle w:val="ListParagraph"/>
        <w:numPr>
          <w:ilvl w:val="0"/>
          <w:numId w:val="20"/>
        </w:numPr>
      </w:pPr>
      <w:r>
        <w:t>Marathi</w:t>
      </w:r>
    </w:p>
    <w:p w:rsidR="00CF6E3B" w:rsidRDefault="00335488" w:rsidP="00335488">
      <w:pPr>
        <w:pStyle w:val="ListParagraph"/>
        <w:numPr>
          <w:ilvl w:val="0"/>
          <w:numId w:val="20"/>
        </w:numPr>
      </w:pPr>
      <w:r>
        <w:t>Tamil</w:t>
      </w:r>
    </w:p>
    <w:p w:rsidR="00335488" w:rsidRDefault="00335488" w:rsidP="00335488">
      <w:r>
        <w:t>Ans. B</w:t>
      </w:r>
    </w:p>
    <w:p w:rsidR="00335488" w:rsidRDefault="00335488" w:rsidP="00335488">
      <w:pPr>
        <w:pStyle w:val="NormalWeb"/>
      </w:pPr>
      <w:r>
        <w:t>Vedanta K</w:t>
      </w:r>
      <w:r>
        <w:t>esari, english magazine in 1914 started by Vivekanand.</w:t>
      </w:r>
      <w:r>
        <w:t> </w:t>
      </w:r>
    </w:p>
    <w:p w:rsidR="00335488" w:rsidRPr="009A2A8E" w:rsidRDefault="00335488" w:rsidP="00335488"/>
    <w:sectPr w:rsidR="00335488" w:rsidRPr="009A2A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1047EB"/>
    <w:multiLevelType w:val="hybridMultilevel"/>
    <w:tmpl w:val="695EA26E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AC6863"/>
    <w:multiLevelType w:val="hybridMultilevel"/>
    <w:tmpl w:val="695EA26E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366C3E"/>
    <w:multiLevelType w:val="hybridMultilevel"/>
    <w:tmpl w:val="94C487AC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D469E2"/>
    <w:multiLevelType w:val="hybridMultilevel"/>
    <w:tmpl w:val="94C487AC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C52F1E"/>
    <w:multiLevelType w:val="hybridMultilevel"/>
    <w:tmpl w:val="695EA26E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4730E1"/>
    <w:multiLevelType w:val="hybridMultilevel"/>
    <w:tmpl w:val="94C487AC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B1072C"/>
    <w:multiLevelType w:val="hybridMultilevel"/>
    <w:tmpl w:val="82DCC54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FA6CA1"/>
    <w:multiLevelType w:val="hybridMultilevel"/>
    <w:tmpl w:val="695EA26E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AF63E5F"/>
    <w:multiLevelType w:val="hybridMultilevel"/>
    <w:tmpl w:val="0422CAB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643917"/>
    <w:multiLevelType w:val="hybridMultilevel"/>
    <w:tmpl w:val="0422CAB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86255E"/>
    <w:multiLevelType w:val="hybridMultilevel"/>
    <w:tmpl w:val="695EA26E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DAD1AF1"/>
    <w:multiLevelType w:val="hybridMultilevel"/>
    <w:tmpl w:val="695EA26E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7676FF"/>
    <w:multiLevelType w:val="hybridMultilevel"/>
    <w:tmpl w:val="94C487AC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1B974AF"/>
    <w:multiLevelType w:val="hybridMultilevel"/>
    <w:tmpl w:val="819471C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728586C"/>
    <w:multiLevelType w:val="hybridMultilevel"/>
    <w:tmpl w:val="BE66DFA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D431B5A"/>
    <w:multiLevelType w:val="hybridMultilevel"/>
    <w:tmpl w:val="E7B4891E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57E6526"/>
    <w:multiLevelType w:val="hybridMultilevel"/>
    <w:tmpl w:val="695EA26E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BBD6E75"/>
    <w:multiLevelType w:val="hybridMultilevel"/>
    <w:tmpl w:val="695EA26E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331BCF"/>
    <w:multiLevelType w:val="hybridMultilevel"/>
    <w:tmpl w:val="0F56911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E3F100E"/>
    <w:multiLevelType w:val="hybridMultilevel"/>
    <w:tmpl w:val="45F42A0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9"/>
  </w:num>
  <w:num w:numId="3">
    <w:abstractNumId w:val="6"/>
  </w:num>
  <w:num w:numId="4">
    <w:abstractNumId w:val="8"/>
  </w:num>
  <w:num w:numId="5">
    <w:abstractNumId w:val="7"/>
  </w:num>
  <w:num w:numId="6">
    <w:abstractNumId w:val="0"/>
  </w:num>
  <w:num w:numId="7">
    <w:abstractNumId w:val="10"/>
  </w:num>
  <w:num w:numId="8">
    <w:abstractNumId w:val="4"/>
  </w:num>
  <w:num w:numId="9">
    <w:abstractNumId w:val="17"/>
  </w:num>
  <w:num w:numId="10">
    <w:abstractNumId w:val="16"/>
  </w:num>
  <w:num w:numId="11">
    <w:abstractNumId w:val="11"/>
  </w:num>
  <w:num w:numId="12">
    <w:abstractNumId w:val="13"/>
  </w:num>
  <w:num w:numId="13">
    <w:abstractNumId w:val="1"/>
  </w:num>
  <w:num w:numId="14">
    <w:abstractNumId w:val="18"/>
  </w:num>
  <w:num w:numId="15">
    <w:abstractNumId w:val="3"/>
  </w:num>
  <w:num w:numId="16">
    <w:abstractNumId w:val="5"/>
  </w:num>
  <w:num w:numId="17">
    <w:abstractNumId w:val="2"/>
  </w:num>
  <w:num w:numId="18">
    <w:abstractNumId w:val="9"/>
  </w:num>
  <w:num w:numId="19">
    <w:abstractNumId w:val="12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tDSxMDE1MDA3NDVX0lEKTi0uzszPAykwrAUA5lIuISwAAAA="/>
  </w:docVars>
  <w:rsids>
    <w:rsidRoot w:val="00A8643B"/>
    <w:rsid w:val="00335488"/>
    <w:rsid w:val="005F6C91"/>
    <w:rsid w:val="00754489"/>
    <w:rsid w:val="009A2A8E"/>
    <w:rsid w:val="00A8643B"/>
    <w:rsid w:val="00C6261E"/>
    <w:rsid w:val="00CF6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43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864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43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864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34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0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6</Pages>
  <Words>807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sh po</dc:creator>
  <cp:lastModifiedBy>ayush po</cp:lastModifiedBy>
  <cp:revision>1</cp:revision>
  <dcterms:created xsi:type="dcterms:W3CDTF">2022-05-26T06:17:00Z</dcterms:created>
  <dcterms:modified xsi:type="dcterms:W3CDTF">2022-05-26T09:36:00Z</dcterms:modified>
</cp:coreProperties>
</file>